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00B4F" w14:textId="4D4C72E0" w:rsidR="0094595C" w:rsidRDefault="004342B9" w:rsidP="00197069">
      <w:pPr>
        <w:pBdr>
          <w:top w:val="single" w:sz="4" w:space="1" w:color="auto"/>
          <w:left w:val="single" w:sz="4" w:space="4" w:color="auto"/>
          <w:bottom w:val="single" w:sz="4" w:space="1" w:color="auto"/>
          <w:right w:val="single" w:sz="4" w:space="4" w:color="auto"/>
        </w:pBdr>
        <w:jc w:val="center"/>
        <w:rPr>
          <w:b/>
        </w:rPr>
      </w:pPr>
      <w:r>
        <w:rPr>
          <w:b/>
        </w:rPr>
        <w:t>BASIC INFORMATION</w:t>
      </w:r>
    </w:p>
    <w:p w14:paraId="3D4ED7B3" w14:textId="66450AEB" w:rsidR="004342B9" w:rsidRDefault="004342B9" w:rsidP="004342B9">
      <w:r>
        <w:t>Name: _____________________________________________________</w:t>
      </w:r>
      <w:r>
        <w:tab/>
        <w:t xml:space="preserve">       </w:t>
      </w:r>
      <w:r w:rsidR="003921A7">
        <w:t xml:space="preserve">DOB: ___/___/___          </w:t>
      </w:r>
    </w:p>
    <w:p w14:paraId="14B5CD90" w14:textId="0775928F" w:rsidR="004342B9" w:rsidRDefault="004342B9" w:rsidP="004342B9">
      <w:r>
        <w:t>Email:  _______________________________________________________</w:t>
      </w:r>
      <w:r w:rsidR="003921A7">
        <w:t xml:space="preserve">    Cell </w:t>
      </w:r>
      <w:r>
        <w:t>Phone:  ____</w:t>
      </w:r>
      <w:r w:rsidR="003921A7">
        <w:t>_____</w:t>
      </w:r>
      <w:r>
        <w:t>__________</w:t>
      </w:r>
    </w:p>
    <w:p w14:paraId="1D9BD77E" w14:textId="77777777" w:rsidR="004342B9" w:rsidRDefault="004342B9" w:rsidP="004342B9">
      <w:r>
        <w:t>Address: ___________________________________________________    City: _______________ Zip: ________</w:t>
      </w:r>
    </w:p>
    <w:p w14:paraId="60816258" w14:textId="77777777" w:rsidR="008B0612" w:rsidRPr="00197069" w:rsidRDefault="0088045B" w:rsidP="00197069">
      <w:pPr>
        <w:pBdr>
          <w:top w:val="single" w:sz="4" w:space="1" w:color="auto"/>
          <w:left w:val="single" w:sz="4" w:space="4" w:color="auto"/>
          <w:bottom w:val="single" w:sz="4" w:space="1" w:color="auto"/>
          <w:right w:val="single" w:sz="4" w:space="4" w:color="auto"/>
        </w:pBdr>
        <w:jc w:val="center"/>
        <w:rPr>
          <w:b/>
        </w:rPr>
      </w:pPr>
      <w:r w:rsidRPr="00197069">
        <w:rPr>
          <w:b/>
        </w:rPr>
        <w:t>NUTRITION &amp; HEALTH ASSESSMENT</w:t>
      </w:r>
    </w:p>
    <w:p w14:paraId="5EA6BCFB" w14:textId="579A054E" w:rsidR="004342B9" w:rsidRDefault="004342B9" w:rsidP="004342B9">
      <w:pPr>
        <w:rPr>
          <w:rFonts w:ascii="Arial Black" w:hAnsi="Arial Black"/>
          <w:sz w:val="20"/>
        </w:rPr>
      </w:pPr>
      <w:r>
        <w:rPr>
          <w:rFonts w:ascii="Arial Black" w:hAnsi="Arial Black"/>
          <w:sz w:val="20"/>
        </w:rPr>
        <w:t>Please fill out what you</w:t>
      </w:r>
      <w:r w:rsidR="005772D6">
        <w:rPr>
          <w:rFonts w:ascii="Arial Black" w:hAnsi="Arial Black"/>
          <w:sz w:val="20"/>
        </w:rPr>
        <w:t xml:space="preserve"> currently </w:t>
      </w:r>
      <w:r>
        <w:rPr>
          <w:rFonts w:ascii="Arial Black" w:hAnsi="Arial Black"/>
          <w:sz w:val="20"/>
        </w:rPr>
        <w:t>eat in an average day and the approximate time that you eat:</w:t>
      </w:r>
    </w:p>
    <w:p w14:paraId="3DACE26B" w14:textId="77777777" w:rsidR="004342B9" w:rsidRPr="008A1E56" w:rsidRDefault="004342B9" w:rsidP="004342B9">
      <w:pPr>
        <w:rPr>
          <w:rFonts w:ascii="Arial Black" w:hAnsi="Arial Black"/>
          <w:sz w:val="20"/>
          <w:u w:val="single"/>
        </w:rPr>
      </w:pPr>
      <w:r>
        <w:rPr>
          <w:rFonts w:ascii="Arial Black" w:hAnsi="Arial Black"/>
          <w:sz w:val="20"/>
        </w:rPr>
        <w:t>Meal 1 ___</w:t>
      </w:r>
      <w:proofErr w:type="gramStart"/>
      <w:r>
        <w:rPr>
          <w:rFonts w:ascii="Arial Black" w:hAnsi="Arial Black"/>
          <w:sz w:val="20"/>
        </w:rPr>
        <w:t>_:_</w:t>
      </w:r>
      <w:proofErr w:type="gramEnd"/>
      <w:r>
        <w:rPr>
          <w:rFonts w:ascii="Arial Black" w:hAnsi="Arial Black"/>
          <w:sz w:val="20"/>
        </w:rPr>
        <w:t>___</w:t>
      </w:r>
      <w:r w:rsidRPr="008A1E56">
        <w:rPr>
          <w:rFonts w:ascii="Arial Black" w:hAnsi="Arial Black"/>
          <w:sz w:val="20"/>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p>
    <w:p w14:paraId="2C76F8AA" w14:textId="45BBBA64" w:rsidR="004342B9" w:rsidRPr="008A1E56" w:rsidRDefault="004342B9" w:rsidP="004342B9">
      <w:pPr>
        <w:rPr>
          <w:rFonts w:ascii="Arial Black" w:hAnsi="Arial Black"/>
          <w:sz w:val="20"/>
          <w:u w:val="single"/>
        </w:rPr>
      </w:pPr>
      <w:r>
        <w:rPr>
          <w:rFonts w:ascii="Arial Black" w:hAnsi="Arial Black"/>
          <w:sz w:val="20"/>
        </w:rPr>
        <w:t>Meal 2</w:t>
      </w:r>
      <w:r w:rsidR="003F77F8">
        <w:rPr>
          <w:rFonts w:ascii="Arial Black" w:hAnsi="Arial Black"/>
          <w:sz w:val="20"/>
        </w:rPr>
        <w:t xml:space="preserve"> </w:t>
      </w:r>
      <w:r>
        <w:rPr>
          <w:rFonts w:ascii="Arial Black" w:hAnsi="Arial Black"/>
          <w:sz w:val="20"/>
        </w:rPr>
        <w:t>___</w:t>
      </w:r>
      <w:proofErr w:type="gramStart"/>
      <w:r>
        <w:rPr>
          <w:rFonts w:ascii="Arial Black" w:hAnsi="Arial Black"/>
          <w:sz w:val="20"/>
        </w:rPr>
        <w:t>_:_</w:t>
      </w:r>
      <w:proofErr w:type="gramEnd"/>
      <w:r>
        <w:rPr>
          <w:rFonts w:ascii="Arial Black" w:hAnsi="Arial Black"/>
          <w:sz w:val="20"/>
        </w:rPr>
        <w:t>___</w:t>
      </w:r>
      <w:r w:rsidRPr="008A1E56">
        <w:rPr>
          <w:rFonts w:ascii="Arial Black" w:hAnsi="Arial Black"/>
          <w:sz w:val="20"/>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p>
    <w:p w14:paraId="6B2E6AC5" w14:textId="7352ACCA" w:rsidR="004342B9" w:rsidRPr="008A1E56" w:rsidRDefault="004342B9" w:rsidP="004342B9">
      <w:pPr>
        <w:rPr>
          <w:rFonts w:ascii="Arial Black" w:hAnsi="Arial Black"/>
          <w:sz w:val="20"/>
        </w:rPr>
      </w:pPr>
      <w:r w:rsidRPr="008A1E56">
        <w:rPr>
          <w:rFonts w:ascii="Arial Black" w:hAnsi="Arial Black"/>
          <w:sz w:val="20"/>
        </w:rPr>
        <w:t xml:space="preserve">Meal </w:t>
      </w:r>
      <w:r w:rsidR="003F77F8">
        <w:rPr>
          <w:rFonts w:ascii="Arial Black" w:hAnsi="Arial Black"/>
          <w:sz w:val="20"/>
        </w:rPr>
        <w:t xml:space="preserve">3 </w:t>
      </w:r>
      <w:r>
        <w:rPr>
          <w:rFonts w:ascii="Arial Black" w:hAnsi="Arial Black"/>
          <w:sz w:val="20"/>
        </w:rPr>
        <w:t>___</w:t>
      </w:r>
      <w:proofErr w:type="gramStart"/>
      <w:r>
        <w:rPr>
          <w:rFonts w:ascii="Arial Black" w:hAnsi="Arial Black"/>
          <w:sz w:val="20"/>
        </w:rPr>
        <w:t>_:_</w:t>
      </w:r>
      <w:proofErr w:type="gramEnd"/>
      <w:r>
        <w:rPr>
          <w:rFonts w:ascii="Arial Black" w:hAnsi="Arial Black"/>
          <w:sz w:val="20"/>
        </w:rPr>
        <w:t>___</w:t>
      </w:r>
      <w:r w:rsidRPr="008A1E56">
        <w:rPr>
          <w:rFonts w:ascii="Arial Black" w:hAnsi="Arial Black"/>
          <w:sz w:val="20"/>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p>
    <w:p w14:paraId="6EC2FFAD" w14:textId="24AEB1DD" w:rsidR="004342B9" w:rsidRPr="008A1E56" w:rsidRDefault="004342B9" w:rsidP="004342B9">
      <w:pPr>
        <w:rPr>
          <w:rFonts w:ascii="Arial Black" w:hAnsi="Arial Black"/>
          <w:sz w:val="20"/>
          <w:u w:val="single"/>
        </w:rPr>
      </w:pPr>
      <w:r w:rsidRPr="008A1E56">
        <w:rPr>
          <w:rFonts w:ascii="Arial Black" w:hAnsi="Arial Black"/>
          <w:sz w:val="20"/>
        </w:rPr>
        <w:t>Meal 4</w:t>
      </w:r>
      <w:r w:rsidR="003F77F8">
        <w:rPr>
          <w:rFonts w:ascii="Arial Black" w:hAnsi="Arial Black"/>
          <w:sz w:val="20"/>
        </w:rPr>
        <w:t xml:space="preserve"> </w:t>
      </w:r>
      <w:r>
        <w:rPr>
          <w:rFonts w:ascii="Arial Black" w:hAnsi="Arial Black"/>
          <w:sz w:val="20"/>
        </w:rPr>
        <w:t>___</w:t>
      </w:r>
      <w:proofErr w:type="gramStart"/>
      <w:r>
        <w:rPr>
          <w:rFonts w:ascii="Arial Black" w:hAnsi="Arial Black"/>
          <w:sz w:val="20"/>
        </w:rPr>
        <w:t>_:_</w:t>
      </w:r>
      <w:proofErr w:type="gramEnd"/>
      <w:r>
        <w:rPr>
          <w:rFonts w:ascii="Arial Black" w:hAnsi="Arial Black"/>
          <w:sz w:val="20"/>
        </w:rPr>
        <w:t>___</w:t>
      </w:r>
      <w:r w:rsidRPr="008A1E56">
        <w:rPr>
          <w:rFonts w:ascii="Arial Black" w:hAnsi="Arial Black"/>
          <w:sz w:val="20"/>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p>
    <w:p w14:paraId="49D77048" w14:textId="29C5CF4E" w:rsidR="004342B9" w:rsidRPr="008A1E56" w:rsidRDefault="004342B9" w:rsidP="004342B9">
      <w:pPr>
        <w:rPr>
          <w:rFonts w:ascii="Arial Black" w:hAnsi="Arial Black"/>
          <w:sz w:val="20"/>
        </w:rPr>
      </w:pPr>
      <w:r w:rsidRPr="008A1E56">
        <w:rPr>
          <w:rFonts w:ascii="Arial Black" w:hAnsi="Arial Black"/>
          <w:sz w:val="20"/>
        </w:rPr>
        <w:t>Meal 5</w:t>
      </w:r>
      <w:r w:rsidR="003F77F8">
        <w:rPr>
          <w:rFonts w:ascii="Arial Black" w:hAnsi="Arial Black"/>
          <w:sz w:val="20"/>
        </w:rPr>
        <w:t xml:space="preserve"> </w:t>
      </w:r>
      <w:r>
        <w:rPr>
          <w:rFonts w:ascii="Arial Black" w:hAnsi="Arial Black"/>
          <w:sz w:val="20"/>
        </w:rPr>
        <w:t>___</w:t>
      </w:r>
      <w:proofErr w:type="gramStart"/>
      <w:r>
        <w:rPr>
          <w:rFonts w:ascii="Arial Black" w:hAnsi="Arial Black"/>
          <w:sz w:val="20"/>
        </w:rPr>
        <w:t>_:_</w:t>
      </w:r>
      <w:proofErr w:type="gramEnd"/>
      <w:r>
        <w:rPr>
          <w:rFonts w:ascii="Arial Black" w:hAnsi="Arial Black"/>
          <w:sz w:val="20"/>
        </w:rPr>
        <w:t>___</w:t>
      </w:r>
      <w:r w:rsidRPr="008A1E56">
        <w:rPr>
          <w:rFonts w:ascii="Arial Black" w:hAnsi="Arial Black"/>
          <w:sz w:val="20"/>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p>
    <w:p w14:paraId="68FB4B4D" w14:textId="50A01EAE" w:rsidR="004342B9" w:rsidRDefault="004342B9" w:rsidP="004342B9">
      <w:pPr>
        <w:rPr>
          <w:rFonts w:ascii="Arial Black" w:hAnsi="Arial Black"/>
          <w:sz w:val="20"/>
          <w:u w:val="single"/>
        </w:rPr>
      </w:pPr>
      <w:r w:rsidRPr="008A1E56">
        <w:rPr>
          <w:rFonts w:ascii="Arial Black" w:hAnsi="Arial Black"/>
          <w:sz w:val="20"/>
        </w:rPr>
        <w:t>Meal 6</w:t>
      </w:r>
      <w:r w:rsidR="003F77F8">
        <w:rPr>
          <w:rFonts w:ascii="Arial Black" w:hAnsi="Arial Black"/>
          <w:sz w:val="20"/>
        </w:rPr>
        <w:t xml:space="preserve"> </w:t>
      </w:r>
      <w:r>
        <w:rPr>
          <w:rFonts w:ascii="Arial Black" w:hAnsi="Arial Black"/>
          <w:sz w:val="20"/>
        </w:rPr>
        <w:t>___</w:t>
      </w:r>
      <w:proofErr w:type="gramStart"/>
      <w:r>
        <w:rPr>
          <w:rFonts w:ascii="Arial Black" w:hAnsi="Arial Black"/>
          <w:sz w:val="20"/>
        </w:rPr>
        <w:t>_:_</w:t>
      </w:r>
      <w:proofErr w:type="gramEnd"/>
      <w:r>
        <w:rPr>
          <w:rFonts w:ascii="Arial Black" w:hAnsi="Arial Black"/>
          <w:sz w:val="20"/>
        </w:rPr>
        <w:t>___</w:t>
      </w:r>
      <w:r w:rsidRPr="008A1E56">
        <w:rPr>
          <w:rFonts w:ascii="Arial Black" w:hAnsi="Arial Black"/>
          <w:sz w:val="20"/>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r w:rsidRPr="008A1E56">
        <w:rPr>
          <w:rFonts w:ascii="Arial Black" w:hAnsi="Arial Black"/>
          <w:sz w:val="20"/>
          <w:u w:val="single"/>
        </w:rPr>
        <w:tab/>
      </w:r>
    </w:p>
    <w:p w14:paraId="516B86EF" w14:textId="2F674001" w:rsidR="003921A7" w:rsidRPr="004342B9" w:rsidRDefault="003921A7" w:rsidP="004342B9">
      <w:pPr>
        <w:rPr>
          <w:rFonts w:ascii="Arial Black" w:hAnsi="Arial Black"/>
          <w:sz w:val="20"/>
        </w:rPr>
      </w:pPr>
      <w:r>
        <w:rPr>
          <w:rFonts w:ascii="Arial Black" w:hAnsi="Arial Black"/>
          <w:sz w:val="20"/>
        </w:rPr>
        <w:t>Post workout</w:t>
      </w:r>
      <w:r w:rsidR="003F77F8">
        <w:rPr>
          <w:rFonts w:ascii="Arial Black" w:hAnsi="Arial Black"/>
          <w:sz w:val="20"/>
        </w:rPr>
        <w:t xml:space="preserve"> shake</w:t>
      </w:r>
      <w:r>
        <w:rPr>
          <w:rFonts w:ascii="Arial Black" w:hAnsi="Arial Black"/>
          <w:sz w:val="20"/>
        </w:rPr>
        <w:t xml:space="preserve">:  </w:t>
      </w:r>
      <w:r w:rsidR="003F77F8" w:rsidRPr="00C50E2E">
        <w:rPr>
          <w:rFonts w:cstheme="minorHAnsi"/>
        </w:rPr>
        <w:t>Y or N</w:t>
      </w:r>
      <w:r w:rsidR="003F77F8">
        <w:rPr>
          <w:rFonts w:ascii="Arial Black" w:hAnsi="Arial Black"/>
          <w:sz w:val="20"/>
        </w:rPr>
        <w:t xml:space="preserve"> </w:t>
      </w:r>
      <w:r w:rsidR="00E461EB">
        <w:rPr>
          <w:rFonts w:ascii="Arial Black" w:hAnsi="Arial Black"/>
          <w:sz w:val="20"/>
        </w:rPr>
        <w:tab/>
      </w:r>
      <w:r w:rsidR="00E461EB">
        <w:rPr>
          <w:rFonts w:ascii="Arial Black" w:hAnsi="Arial Black"/>
          <w:sz w:val="20"/>
        </w:rPr>
        <w:tab/>
      </w:r>
      <w:r w:rsidR="00E461EB" w:rsidRPr="00EC5521">
        <w:rPr>
          <w:rFonts w:cstheme="minorHAnsi"/>
          <w:b/>
          <w:bCs/>
          <w:u w:val="single"/>
        </w:rPr>
        <w:t>Goals:</w:t>
      </w:r>
      <w:r w:rsidR="00E461EB" w:rsidRPr="00EC5521">
        <w:rPr>
          <w:rFonts w:cstheme="minorHAnsi"/>
        </w:rPr>
        <w:t xml:space="preserve"> </w:t>
      </w:r>
      <w:r w:rsidR="00E461EB">
        <w:rPr>
          <w:rFonts w:cstheme="minorHAnsi"/>
        </w:rPr>
        <w:t xml:space="preserve">     </w:t>
      </w:r>
      <w:r w:rsidR="00E461EB" w:rsidRPr="00EC5521">
        <w:rPr>
          <w:rFonts w:cstheme="minorHAnsi"/>
        </w:rPr>
        <w:t>Body Fat% ____</w:t>
      </w:r>
      <w:proofErr w:type="gramStart"/>
      <w:r w:rsidR="00E461EB" w:rsidRPr="00EC5521">
        <w:rPr>
          <w:rFonts w:cstheme="minorHAnsi"/>
        </w:rPr>
        <w:t>_  Weight</w:t>
      </w:r>
      <w:proofErr w:type="gramEnd"/>
      <w:r w:rsidR="00E461EB" w:rsidRPr="00EC5521">
        <w:rPr>
          <w:rFonts w:cstheme="minorHAnsi"/>
        </w:rPr>
        <w:t xml:space="preserve"> _____</w:t>
      </w:r>
    </w:p>
    <w:p w14:paraId="7E85C7C5" w14:textId="6BCC2F8F" w:rsidR="00482B3F" w:rsidRPr="00482B3F" w:rsidRDefault="00482B3F" w:rsidP="00482B3F">
      <w:pPr>
        <w:rPr>
          <w:rFonts w:cstheme="minorHAnsi"/>
          <w:u w:val="single"/>
        </w:rPr>
      </w:pPr>
      <w:r w:rsidRPr="00482B3F">
        <w:rPr>
          <w:rFonts w:cstheme="minorHAnsi"/>
        </w:rPr>
        <w:t xml:space="preserve">What time do you wake up on a typical day? </w:t>
      </w:r>
      <w:r w:rsidR="003F77F8">
        <w:rPr>
          <w:rFonts w:ascii="Arial Black" w:hAnsi="Arial Black"/>
          <w:sz w:val="20"/>
        </w:rPr>
        <w:t>___</w:t>
      </w:r>
      <w:proofErr w:type="gramStart"/>
      <w:r w:rsidR="003F77F8">
        <w:rPr>
          <w:rFonts w:ascii="Arial Black" w:hAnsi="Arial Black"/>
          <w:sz w:val="20"/>
        </w:rPr>
        <w:t>_:_</w:t>
      </w:r>
      <w:proofErr w:type="gramEnd"/>
      <w:r w:rsidR="003F77F8">
        <w:rPr>
          <w:rFonts w:ascii="Arial Black" w:hAnsi="Arial Black"/>
          <w:sz w:val="20"/>
        </w:rPr>
        <w:t xml:space="preserve">___ </w:t>
      </w:r>
      <w:r w:rsidRPr="00482B3F">
        <w:rPr>
          <w:rFonts w:cstheme="minorHAnsi"/>
        </w:rPr>
        <w:t xml:space="preserve">What time do you go to bed on a typical day? </w:t>
      </w:r>
      <w:r w:rsidR="003F77F8">
        <w:rPr>
          <w:rFonts w:ascii="Arial Black" w:hAnsi="Arial Black"/>
          <w:sz w:val="20"/>
        </w:rPr>
        <w:t>____:____</w:t>
      </w:r>
    </w:p>
    <w:p w14:paraId="298DCB28" w14:textId="7598035A" w:rsidR="003F77F8" w:rsidRDefault="00482B3F" w:rsidP="00482B3F">
      <w:pPr>
        <w:rPr>
          <w:rFonts w:ascii="Arial Black" w:hAnsi="Arial Black"/>
          <w:sz w:val="20"/>
        </w:rPr>
      </w:pPr>
      <w:r w:rsidRPr="00482B3F">
        <w:rPr>
          <w:rFonts w:cstheme="minorHAnsi"/>
        </w:rPr>
        <w:t>What time do you work out on a typical day?</w:t>
      </w:r>
      <w:r w:rsidR="003F77F8" w:rsidRPr="003F77F8">
        <w:rPr>
          <w:rFonts w:ascii="Arial Black" w:hAnsi="Arial Black"/>
          <w:sz w:val="20"/>
        </w:rPr>
        <w:t xml:space="preserve"> </w:t>
      </w:r>
      <w:r w:rsidR="003F77F8">
        <w:rPr>
          <w:rFonts w:ascii="Arial Black" w:hAnsi="Arial Black"/>
          <w:sz w:val="20"/>
        </w:rPr>
        <w:t>____:____</w:t>
      </w:r>
      <w:r w:rsidR="00EC5521">
        <w:rPr>
          <w:rFonts w:ascii="Arial Black" w:hAnsi="Arial Black"/>
          <w:sz w:val="20"/>
        </w:rPr>
        <w:t xml:space="preserve">       </w:t>
      </w:r>
    </w:p>
    <w:p w14:paraId="27B3AB02" w14:textId="72405871" w:rsidR="00482B3F" w:rsidRPr="00B92B9B" w:rsidRDefault="00482B3F" w:rsidP="00482B3F">
      <w:pPr>
        <w:rPr>
          <w:rFonts w:cstheme="minorHAnsi"/>
          <w:u w:val="single"/>
        </w:rPr>
      </w:pPr>
      <w:r w:rsidRPr="00B92B9B">
        <w:rPr>
          <w:rFonts w:cstheme="minorHAnsi"/>
        </w:rPr>
        <w:t xml:space="preserve">What </w:t>
      </w:r>
      <w:r w:rsidR="003921A7">
        <w:rPr>
          <w:rFonts w:cstheme="minorHAnsi"/>
        </w:rPr>
        <w:t xml:space="preserve">TYPE of exercise and how many days per week do you exercise? </w:t>
      </w:r>
      <w:r w:rsidRPr="00B92B9B">
        <w:rPr>
          <w:rFonts w:cstheme="minorHAnsi"/>
          <w:u w:val="single"/>
        </w:rPr>
        <w:tab/>
      </w:r>
      <w:r w:rsidRPr="00B92B9B">
        <w:rPr>
          <w:rFonts w:cstheme="minorHAnsi"/>
          <w:u w:val="single"/>
        </w:rPr>
        <w:tab/>
      </w:r>
      <w:r w:rsidRPr="00B92B9B">
        <w:rPr>
          <w:rFonts w:cstheme="minorHAnsi"/>
          <w:u w:val="single"/>
        </w:rPr>
        <w:tab/>
      </w:r>
      <w:r w:rsidR="00B92B9B">
        <w:rPr>
          <w:rFonts w:cstheme="minorHAnsi"/>
          <w:u w:val="single"/>
        </w:rPr>
        <w:t>_______________</w:t>
      </w:r>
      <w:r w:rsidRPr="00B92B9B">
        <w:rPr>
          <w:rFonts w:cstheme="minorHAnsi"/>
          <w:u w:val="single"/>
        </w:rPr>
        <w:tab/>
      </w:r>
    </w:p>
    <w:p w14:paraId="32B43A1A" w14:textId="77777777" w:rsidR="00482B3F" w:rsidRPr="00B92B9B" w:rsidRDefault="00482B3F" w:rsidP="00482B3F">
      <w:pPr>
        <w:rPr>
          <w:rFonts w:cstheme="minorHAnsi"/>
          <w:u w:val="single"/>
        </w:rPr>
      </w:pP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t xml:space="preserve"> </w:t>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t xml:space="preserve"> </w:t>
      </w:r>
    </w:p>
    <w:p w14:paraId="53F2F068" w14:textId="79BAA552" w:rsidR="00482B3F" w:rsidRPr="00B92B9B" w:rsidRDefault="00482B3F" w:rsidP="00482B3F">
      <w:pPr>
        <w:rPr>
          <w:rFonts w:cstheme="minorHAnsi"/>
          <w:u w:val="single"/>
        </w:rPr>
      </w:pPr>
      <w:r w:rsidRPr="00B92B9B">
        <w:rPr>
          <w:rFonts w:cstheme="minorHAnsi"/>
        </w:rPr>
        <w:t xml:space="preserve">What other </w:t>
      </w:r>
      <w:r w:rsidR="003F77F8">
        <w:rPr>
          <w:rFonts w:cstheme="minorHAnsi"/>
        </w:rPr>
        <w:t>activities</w:t>
      </w:r>
      <w:r w:rsidRPr="00B92B9B">
        <w:rPr>
          <w:rFonts w:cstheme="minorHAnsi"/>
        </w:rPr>
        <w:t>?</w:t>
      </w:r>
      <w:r w:rsidR="003F77F8">
        <w:rPr>
          <w:rFonts w:cstheme="minorHAnsi"/>
        </w:rPr>
        <w:t xml:space="preserve"> (</w:t>
      </w:r>
      <w:r w:rsidR="00EC5521">
        <w:rPr>
          <w:rFonts w:cstheme="minorHAnsi"/>
        </w:rPr>
        <w:t>Sports</w:t>
      </w:r>
      <w:r w:rsidR="003F77F8">
        <w:rPr>
          <w:rFonts w:cstheme="minorHAnsi"/>
        </w:rPr>
        <w:t xml:space="preserve">, bicycle riding </w:t>
      </w:r>
      <w:proofErr w:type="spellStart"/>
      <w:r w:rsidR="003F77F8">
        <w:rPr>
          <w:rFonts w:cstheme="minorHAnsi"/>
        </w:rPr>
        <w:t>etc</w:t>
      </w:r>
      <w:proofErr w:type="spellEnd"/>
      <w:r w:rsidR="003F77F8">
        <w:rPr>
          <w:rFonts w:cstheme="minorHAnsi"/>
        </w:rPr>
        <w:t>)</w:t>
      </w:r>
      <w:r w:rsidRPr="00B92B9B">
        <w:rPr>
          <w:rFonts w:cstheme="minorHAnsi"/>
          <w:u w:val="single"/>
        </w:rPr>
        <w:tab/>
      </w:r>
      <w:r w:rsidRPr="00B92B9B">
        <w:rPr>
          <w:rFonts w:cstheme="minorHAnsi"/>
          <w:u w:val="single"/>
        </w:rPr>
        <w:tab/>
      </w:r>
      <w:r w:rsidRPr="00B92B9B">
        <w:rPr>
          <w:rFonts w:cstheme="minorHAnsi"/>
          <w:u w:val="single"/>
        </w:rPr>
        <w:tab/>
      </w:r>
      <w:r w:rsidR="00B92B9B">
        <w:rPr>
          <w:rFonts w:cstheme="minorHAnsi"/>
          <w:u w:val="single"/>
        </w:rPr>
        <w:t>________</w:t>
      </w:r>
      <w:r w:rsidRPr="00B92B9B">
        <w:rPr>
          <w:rFonts w:cstheme="minorHAnsi"/>
          <w:u w:val="single"/>
        </w:rPr>
        <w:tab/>
      </w:r>
      <w:r w:rsidRPr="00B92B9B">
        <w:rPr>
          <w:rFonts w:cstheme="minorHAnsi"/>
          <w:u w:val="single"/>
        </w:rPr>
        <w:tab/>
      </w:r>
      <w:r w:rsidRPr="00B92B9B">
        <w:rPr>
          <w:rFonts w:cstheme="minorHAnsi"/>
          <w:u w:val="single"/>
        </w:rPr>
        <w:tab/>
      </w:r>
      <w:r w:rsidRPr="00B92B9B">
        <w:rPr>
          <w:rFonts w:cstheme="minorHAnsi"/>
          <w:u w:val="single"/>
        </w:rPr>
        <w:tab/>
      </w:r>
    </w:p>
    <w:p w14:paraId="68D2E71E" w14:textId="4A8A0863" w:rsidR="00BE02D1" w:rsidRDefault="00BE02D1" w:rsidP="00BE02D1">
      <w:r>
        <w:t xml:space="preserve">Are you interested in </w:t>
      </w:r>
      <w:r>
        <w:t xml:space="preserve">learning about </w:t>
      </w:r>
      <w:r>
        <w:t>products to help you get the best results?</w:t>
      </w:r>
    </w:p>
    <w:p w14:paraId="7DF94DB3" w14:textId="77777777" w:rsidR="00BE02D1" w:rsidRDefault="00BE02D1" w:rsidP="00BE02D1">
      <w:r>
        <w:t>___ Protein Shakes</w:t>
      </w:r>
      <w:r>
        <w:tab/>
      </w:r>
      <w:r>
        <w:tab/>
      </w:r>
      <w:r>
        <w:tab/>
        <w:t>___ Vitamins/Greens</w:t>
      </w:r>
      <w:r>
        <w:tab/>
      </w:r>
      <w:r>
        <w:tab/>
      </w:r>
      <w:r>
        <w:tab/>
        <w:t>___ Post Workout/Recovery</w:t>
      </w:r>
    </w:p>
    <w:p w14:paraId="6026CA21" w14:textId="77777777" w:rsidR="00BE02D1" w:rsidRDefault="00BE02D1" w:rsidP="00BE02D1">
      <w:r>
        <w:t>___ Meal/Snack Replacements</w:t>
      </w:r>
      <w:r>
        <w:tab/>
      </w:r>
      <w:r>
        <w:tab/>
        <w:t>___ Fiber Supplements</w:t>
      </w:r>
      <w:r>
        <w:tab/>
      </w:r>
      <w:r>
        <w:tab/>
      </w:r>
      <w:r>
        <w:tab/>
        <w:t>___ Food Scale</w:t>
      </w:r>
    </w:p>
    <w:p w14:paraId="4B2548CD" w14:textId="39EA69AA" w:rsidR="00BE02D1" w:rsidRDefault="00BE02D1" w:rsidP="00BE02D1">
      <w:r>
        <w:t>___ Other __________________________________________________________________________</w:t>
      </w:r>
    </w:p>
    <w:p w14:paraId="089A0FC2" w14:textId="77777777" w:rsidR="00823CDB" w:rsidRDefault="00823CDB" w:rsidP="00823CDB">
      <w:r>
        <w:t>Do you use any special diet products?</w:t>
      </w:r>
      <w:r>
        <w:tab/>
        <w:t>Yes</w:t>
      </w:r>
      <w:r>
        <w:tab/>
        <w:t>No</w:t>
      </w:r>
      <w:r>
        <w:tab/>
        <w:t>If yes, please describe: ___________________________</w:t>
      </w:r>
    </w:p>
    <w:p w14:paraId="195B2FAA" w14:textId="77777777" w:rsidR="00823CDB" w:rsidRDefault="00823CDB" w:rsidP="00823CDB">
      <w:r>
        <w:t>___________________________________________________________________________________________</w:t>
      </w:r>
    </w:p>
    <w:p w14:paraId="7C7A553E" w14:textId="1BF9ED4D" w:rsidR="00BE02D1" w:rsidRDefault="00BE02D1" w:rsidP="00BE02D1">
      <w:r>
        <w:t>Questions or Concerns: ___________________________________________________________________</w:t>
      </w:r>
    </w:p>
    <w:p w14:paraId="5E115AF1" w14:textId="5ADAC3B0" w:rsidR="00BE02D1" w:rsidRDefault="00BE02D1" w:rsidP="00BE02D1"/>
    <w:p w14:paraId="1592259C" w14:textId="4A4FA825" w:rsidR="00BE02D1" w:rsidRDefault="00BE02D1" w:rsidP="00BE02D1">
      <w:r>
        <w:t>______________________________________________________________________________________</w:t>
      </w:r>
    </w:p>
    <w:p w14:paraId="72961EEB" w14:textId="77777777" w:rsidR="00823CDB" w:rsidRPr="00823CDB" w:rsidRDefault="00823CDB" w:rsidP="00823CDB">
      <w:pPr>
        <w:rPr>
          <w:b/>
          <w:bCs/>
        </w:rPr>
      </w:pPr>
      <w:r w:rsidRPr="00823CDB">
        <w:rPr>
          <w:b/>
          <w:bCs/>
        </w:rPr>
        <w:t xml:space="preserve">*You must scan on an </w:t>
      </w:r>
      <w:proofErr w:type="spellStart"/>
      <w:r w:rsidRPr="00823CDB">
        <w:rPr>
          <w:b/>
          <w:bCs/>
        </w:rPr>
        <w:t>Inbody</w:t>
      </w:r>
      <w:proofErr w:type="spellEnd"/>
      <w:r w:rsidRPr="00823CDB">
        <w:rPr>
          <w:b/>
          <w:bCs/>
        </w:rPr>
        <w:t xml:space="preserve"> 570 before turning these papers in to your coach. **Credit card info must be provided as well to get your account set up.  Call </w:t>
      </w:r>
      <w:proofErr w:type="spellStart"/>
      <w:r w:rsidRPr="00823CDB">
        <w:rPr>
          <w:b/>
          <w:bCs/>
        </w:rPr>
        <w:t>Ekin</w:t>
      </w:r>
      <w:proofErr w:type="spellEnd"/>
      <w:r w:rsidRPr="00823CDB">
        <w:rPr>
          <w:b/>
          <w:bCs/>
        </w:rPr>
        <w:t xml:space="preserve"> 515-327-1629 if you prefer to give it over the phone.</w:t>
      </w:r>
    </w:p>
    <w:p w14:paraId="5EDCCAE8" w14:textId="77777777" w:rsidR="0088045B" w:rsidRPr="00197069" w:rsidRDefault="00197069" w:rsidP="00197069">
      <w:pPr>
        <w:pBdr>
          <w:top w:val="single" w:sz="4" w:space="1" w:color="auto"/>
          <w:left w:val="single" w:sz="4" w:space="4" w:color="auto"/>
          <w:bottom w:val="single" w:sz="4" w:space="1" w:color="auto"/>
          <w:right w:val="single" w:sz="4" w:space="4" w:color="auto"/>
        </w:pBdr>
        <w:jc w:val="center"/>
        <w:rPr>
          <w:b/>
        </w:rPr>
      </w:pPr>
      <w:r w:rsidRPr="00197069">
        <w:rPr>
          <w:b/>
        </w:rPr>
        <w:lastRenderedPageBreak/>
        <w:t>BRIEF MEDICAL HISTORY</w:t>
      </w:r>
    </w:p>
    <w:p w14:paraId="56E92DAC" w14:textId="77777777" w:rsidR="00D948C2" w:rsidRDefault="00D948C2" w:rsidP="00D948C2">
      <w:r>
        <w:t>When was your last complete physical exam? ____/____/____</w:t>
      </w:r>
    </w:p>
    <w:p w14:paraId="4A89F1C1" w14:textId="77777777" w:rsidR="00D948C2" w:rsidRDefault="00D948C2" w:rsidP="00D948C2">
      <w:r>
        <w:t>Please indicate (x) whether you have or had any of the following conditions:</w:t>
      </w:r>
    </w:p>
    <w:p w14:paraId="290C63E3" w14:textId="77777777" w:rsidR="00D948C2" w:rsidRDefault="00D948C2" w:rsidP="00D948C2">
      <w:r>
        <w:t>____ High Blood Pressure</w:t>
      </w:r>
      <w:r>
        <w:tab/>
        <w:t>____ Chest Pain</w:t>
      </w:r>
      <w:r>
        <w:tab/>
      </w:r>
      <w:r>
        <w:tab/>
        <w:t>____ Orthopedic Conditions</w:t>
      </w:r>
      <w:r>
        <w:tab/>
        <w:t>____ Stroke</w:t>
      </w:r>
    </w:p>
    <w:p w14:paraId="5B60CF15" w14:textId="77777777" w:rsidR="00D948C2" w:rsidRDefault="00D948C2" w:rsidP="00D948C2">
      <w:r>
        <w:t>____ Heart Disease or Attack</w:t>
      </w:r>
      <w:r>
        <w:tab/>
        <w:t>____ Dizziness</w:t>
      </w:r>
      <w:r>
        <w:tab/>
      </w:r>
      <w:r>
        <w:tab/>
        <w:t>____ Osteoporosis</w:t>
      </w:r>
      <w:r>
        <w:tab/>
      </w:r>
      <w:r>
        <w:tab/>
        <w:t>____ Hypoglycemia</w:t>
      </w:r>
    </w:p>
    <w:p w14:paraId="2BF54DBE" w14:textId="77777777" w:rsidR="00D948C2" w:rsidRDefault="00D948C2" w:rsidP="00D948C2">
      <w:r>
        <w:t>____ Diabetes</w:t>
      </w:r>
      <w:r>
        <w:tab/>
      </w:r>
      <w:r>
        <w:tab/>
      </w:r>
      <w:r>
        <w:tab/>
        <w:t>____ Heart Murmur</w:t>
      </w:r>
      <w:r>
        <w:tab/>
        <w:t>____ Hernia</w:t>
      </w:r>
      <w:r>
        <w:tab/>
      </w:r>
      <w:r>
        <w:tab/>
      </w:r>
      <w:r>
        <w:tab/>
        <w:t>____ Anemia</w:t>
      </w:r>
    </w:p>
    <w:p w14:paraId="7CB44830" w14:textId="77777777" w:rsidR="00D948C2" w:rsidRDefault="00D948C2" w:rsidP="00D948C2">
      <w:r>
        <w:t>____ High Cholesterol</w:t>
      </w:r>
      <w:r>
        <w:tab/>
      </w:r>
      <w:r>
        <w:tab/>
        <w:t>____ Shortness/Breath</w:t>
      </w:r>
      <w:r>
        <w:tab/>
        <w:t>____ Arthritis</w:t>
      </w:r>
      <w:r>
        <w:tab/>
      </w:r>
      <w:r>
        <w:tab/>
      </w:r>
      <w:r>
        <w:tab/>
        <w:t>____ Cancer</w:t>
      </w:r>
    </w:p>
    <w:p w14:paraId="2B42554C" w14:textId="77777777" w:rsidR="00D948C2" w:rsidRDefault="00D948C2" w:rsidP="00D948C2">
      <w:r>
        <w:t>____ Irregular Heart Rate</w:t>
      </w:r>
      <w:r>
        <w:tab/>
        <w:t>____ Respiratory</w:t>
      </w:r>
      <w:r>
        <w:tab/>
        <w:t>____ Thyroid Disorder</w:t>
      </w:r>
      <w:r>
        <w:tab/>
      </w:r>
      <w:r>
        <w:tab/>
        <w:t>____ Blood Disorder</w:t>
      </w:r>
    </w:p>
    <w:p w14:paraId="2ACF01D4" w14:textId="77777777" w:rsidR="00D948C2" w:rsidRDefault="00D948C2" w:rsidP="00D948C2">
      <w:r>
        <w:t>____ Epilepsy or Convulsions</w:t>
      </w:r>
      <w:r>
        <w:tab/>
        <w:t>____ GI Disorder</w:t>
      </w:r>
      <w:r>
        <w:tab/>
        <w:t>____ Lactose Intolerant</w:t>
      </w:r>
      <w:r>
        <w:tab/>
      </w:r>
      <w:r>
        <w:tab/>
        <w:t xml:space="preserve">____ </w:t>
      </w:r>
      <w:proofErr w:type="spellStart"/>
      <w:r>
        <w:t>Wt</w:t>
      </w:r>
      <w:proofErr w:type="spellEnd"/>
      <w:r>
        <w:t xml:space="preserve"> loss surgery</w:t>
      </w:r>
    </w:p>
    <w:p w14:paraId="3E4D73E1" w14:textId="4B1DC6D9" w:rsidR="00B41CA2" w:rsidRDefault="00B41CA2" w:rsidP="00B41CA2">
      <w:r>
        <w:t xml:space="preserve">Food </w:t>
      </w:r>
      <w:r w:rsidR="00C50E2E">
        <w:t>a</w:t>
      </w:r>
      <w:r>
        <w:t>llergies</w:t>
      </w:r>
      <w:r w:rsidR="00C50E2E">
        <w:t xml:space="preserve"> or nutrition concerns</w:t>
      </w:r>
      <w:r>
        <w:t>? (Dairy, Gluten, Protein etc.): _____________________________________</w:t>
      </w:r>
    </w:p>
    <w:p w14:paraId="2DCE6727" w14:textId="77777777" w:rsidR="00D74168" w:rsidRDefault="00D74168" w:rsidP="00D74168">
      <w:r>
        <w:t>___________________________________________________________________________________________</w:t>
      </w:r>
    </w:p>
    <w:p w14:paraId="4CE1CD33" w14:textId="2E624417" w:rsidR="0094595C" w:rsidRDefault="0094595C" w:rsidP="0088045B">
      <w:r>
        <w:t>The</w:t>
      </w:r>
      <w:r w:rsidR="00197069">
        <w:t xml:space="preserve">se </w:t>
      </w:r>
      <w:r>
        <w:t xml:space="preserve">Customized Nutrition Plans </w:t>
      </w:r>
      <w:r w:rsidR="00197069">
        <w:t xml:space="preserve">ARE NOT DIETS; they require a commitment to a lifestyle change.  Because we only choose to work with committed clients, there is no refund if you are unable or unwilling to follow our recommendations.  </w:t>
      </w:r>
    </w:p>
    <w:p w14:paraId="3C34683C" w14:textId="0E8A205B" w:rsidR="00197069" w:rsidRDefault="005F13DA" w:rsidP="0088045B">
      <w:r>
        <w:t>Please c</w:t>
      </w:r>
      <w:r w:rsidR="00A72D3D">
        <w:t>onsult your nutrition coach for any questions</w:t>
      </w:r>
      <w:r>
        <w:t>.</w:t>
      </w:r>
      <w:r w:rsidR="004B7200">
        <w:t xml:space="preserve"> </w:t>
      </w:r>
      <w:r w:rsidR="00197069">
        <w:t>Thank you in advance for your commitment</w:t>
      </w:r>
      <w:r w:rsidR="0094595C">
        <w:t xml:space="preserve"> to your health</w:t>
      </w:r>
      <w:r w:rsidR="00197069">
        <w:t>.</w:t>
      </w:r>
    </w:p>
    <w:p w14:paraId="2067E733" w14:textId="77777777" w:rsidR="00197069" w:rsidRPr="001370A7" w:rsidRDefault="00197069" w:rsidP="0088045B">
      <w:pPr>
        <w:rPr>
          <w:b/>
          <w:u w:val="single"/>
        </w:rPr>
      </w:pPr>
      <w:r w:rsidRPr="001370A7">
        <w:rPr>
          <w:b/>
          <w:u w:val="single"/>
        </w:rPr>
        <w:t>WAIVER</w:t>
      </w:r>
    </w:p>
    <w:p w14:paraId="4D1D5822" w14:textId="1926A319" w:rsidR="00197069" w:rsidRDefault="00197069" w:rsidP="0088045B">
      <w:r>
        <w:t>I, the undersigned, have read, understand, and have answered the above health/medical survey questions fully and truthfully.  I am aware of my responsibility to consult with me personal physician regarding my clearance to engage in strenuous exercise and/or a nutritional support program.  I do hereby intend to be legally bound for myself and waive release of any and all rights and claims for damages I may have against the participating training facility, and the fitness trainer/certified fitness nutrition specialist administering this program as well as the program creators themselves or anyone in connection with them for any and all injuries suffered while following the training and/or nutrition program provided to me.  I also understand and agree to the no refund policy stated above.</w:t>
      </w:r>
    </w:p>
    <w:p w14:paraId="79CAEA90" w14:textId="77777777" w:rsidR="00197069" w:rsidRDefault="00197069" w:rsidP="0088045B"/>
    <w:p w14:paraId="78958AD3" w14:textId="77777777" w:rsidR="00197069" w:rsidRDefault="00197069" w:rsidP="0088045B">
      <w:r>
        <w:t>Client Signature</w:t>
      </w:r>
      <w:r>
        <w:tab/>
        <w:t>___________________________________________________</w:t>
      </w:r>
      <w:r>
        <w:tab/>
      </w:r>
      <w:r>
        <w:tab/>
        <w:t>Date _______________</w:t>
      </w:r>
    </w:p>
    <w:p w14:paraId="3247B66E" w14:textId="712A1D16" w:rsidR="00E86F64" w:rsidRPr="0088045B" w:rsidRDefault="00C50E2E" w:rsidP="0088045B">
      <w:r w:rsidRPr="00C50E2E">
        <w:rPr>
          <w:rFonts w:cstheme="minorHAnsi"/>
          <w:noProof/>
          <w:sz w:val="20"/>
        </w:rPr>
        <mc:AlternateContent>
          <mc:Choice Requires="wps">
            <w:drawing>
              <wp:anchor distT="45720" distB="45720" distL="114300" distR="114300" simplePos="0" relativeHeight="251661312" behindDoc="0" locked="0" layoutInCell="1" allowOverlap="1" wp14:anchorId="6618E791" wp14:editId="67DCB9C5">
                <wp:simplePos x="0" y="0"/>
                <wp:positionH relativeFrom="margin">
                  <wp:align>center</wp:align>
                </wp:positionH>
                <wp:positionV relativeFrom="paragraph">
                  <wp:posOffset>208280</wp:posOffset>
                </wp:positionV>
                <wp:extent cx="5295900" cy="1404620"/>
                <wp:effectExtent l="0" t="0" r="1905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1404620"/>
                        </a:xfrm>
                        <a:prstGeom prst="rect">
                          <a:avLst/>
                        </a:prstGeom>
                        <a:solidFill>
                          <a:srgbClr val="FFFFFF"/>
                        </a:solidFill>
                        <a:ln w="9525">
                          <a:solidFill>
                            <a:srgbClr val="000000"/>
                          </a:solidFill>
                          <a:miter lim="800000"/>
                          <a:headEnd/>
                          <a:tailEnd/>
                        </a:ln>
                      </wps:spPr>
                      <wps:txbx>
                        <w:txbxContent>
                          <w:p w14:paraId="4D528D10" w14:textId="4063A879" w:rsidR="00C50E2E" w:rsidRPr="002E7F3A" w:rsidRDefault="00C50E2E" w:rsidP="00C50E2E">
                            <w:pPr>
                              <w:rPr>
                                <w:rFonts w:cstheme="minorHAnsi"/>
                              </w:rPr>
                            </w:pPr>
                            <w:r w:rsidRPr="002E7F3A">
                              <w:rPr>
                                <w:rFonts w:cstheme="minorHAnsi"/>
                              </w:rPr>
                              <w:t xml:space="preserve">Billing Information (Required to activate </w:t>
                            </w:r>
                            <w:proofErr w:type="spellStart"/>
                            <w:r w:rsidRPr="002E7F3A">
                              <w:rPr>
                                <w:rFonts w:cstheme="minorHAnsi"/>
                              </w:rPr>
                              <w:t>LifeBase</w:t>
                            </w:r>
                            <w:proofErr w:type="spellEnd"/>
                            <w:r w:rsidRPr="002E7F3A">
                              <w:rPr>
                                <w:rFonts w:cstheme="minorHAnsi"/>
                              </w:rPr>
                              <w:t xml:space="preserve"> App)</w:t>
                            </w:r>
                          </w:p>
                          <w:p w14:paraId="78502E84" w14:textId="5E22A5D4" w:rsidR="00C50E2E" w:rsidRPr="002E7F3A" w:rsidRDefault="00C50E2E" w:rsidP="00C50E2E">
                            <w:pPr>
                              <w:rPr>
                                <w:rFonts w:cstheme="minorHAnsi"/>
                              </w:rPr>
                            </w:pPr>
                            <w:r w:rsidRPr="002E7F3A">
                              <w:rPr>
                                <w:rFonts w:cstheme="minorHAnsi"/>
                              </w:rPr>
                              <w:t>CC#_____________________________________</w:t>
                            </w:r>
                            <w:proofErr w:type="gramStart"/>
                            <w:r w:rsidRPr="002E7F3A">
                              <w:rPr>
                                <w:rFonts w:cstheme="minorHAnsi"/>
                              </w:rPr>
                              <w:t>_  exp</w:t>
                            </w:r>
                            <w:proofErr w:type="gramEnd"/>
                            <w:r w:rsidRPr="002E7F3A">
                              <w:rPr>
                                <w:rFonts w:cstheme="minorHAnsi"/>
                              </w:rPr>
                              <w:t xml:space="preserve"> __________  3 dig ______  </w:t>
                            </w:r>
                          </w:p>
                          <w:p w14:paraId="37156940" w14:textId="77777777" w:rsidR="00C50E2E" w:rsidRPr="002E7F3A" w:rsidRDefault="00C50E2E" w:rsidP="00C50E2E">
                            <w:pPr>
                              <w:rPr>
                                <w:rFonts w:cstheme="minorHAnsi"/>
                                <w:b/>
                                <w:bCs/>
                                <w:u w:val="single"/>
                              </w:rPr>
                            </w:pPr>
                            <w:r w:rsidRPr="002E7F3A">
                              <w:rPr>
                                <w:rFonts w:cstheme="minorHAnsi"/>
                              </w:rPr>
                              <w:t xml:space="preserve"> </w:t>
                            </w:r>
                            <w:r w:rsidRPr="002E7F3A">
                              <w:rPr>
                                <w:rFonts w:cstheme="minorHAnsi"/>
                                <w:b/>
                                <w:bCs/>
                                <w:u w:val="single"/>
                              </w:rPr>
                              <w:t>(THIS INFO WILL BE BLACKED OUT AFTER ENTERED)</w:t>
                            </w:r>
                          </w:p>
                          <w:p w14:paraId="21C9735C" w14:textId="77777777" w:rsidR="00056709" w:rsidRDefault="00056709" w:rsidP="00056709">
                            <w:pPr>
                              <w:rPr>
                                <w:rFonts w:cstheme="minorHAnsi"/>
                                <w:b/>
                                <w:bCs/>
                                <w:u w:val="single"/>
                              </w:rPr>
                            </w:pPr>
                            <w:r>
                              <w:rPr>
                                <w:rFonts w:cstheme="minorHAnsi"/>
                                <w:b/>
                                <w:bCs/>
                                <w:u w:val="single"/>
                              </w:rPr>
                              <w:t xml:space="preserve">Billing email </w:t>
                            </w:r>
                            <w:proofErr w:type="gramStart"/>
                            <w:r>
                              <w:rPr>
                                <w:rFonts w:cstheme="minorHAnsi"/>
                                <w:b/>
                                <w:bCs/>
                                <w:u w:val="single"/>
                              </w:rPr>
                              <w:t>address:_</w:t>
                            </w:r>
                            <w:proofErr w:type="gramEnd"/>
                            <w:r>
                              <w:rPr>
                                <w:rFonts w:cstheme="minorHAnsi"/>
                                <w:b/>
                                <w:bCs/>
                                <w:u w:val="single"/>
                              </w:rPr>
                              <w:t>_________  ___________________________________________</w:t>
                            </w:r>
                          </w:p>
                          <w:p w14:paraId="5E724117" w14:textId="5E9E41D3" w:rsidR="00C50E2E" w:rsidRDefault="00C50E2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18E791" id="_x0000_t202" coordsize="21600,21600" o:spt="202" path="m,l,21600r21600,l21600,xe">
                <v:stroke joinstyle="miter"/>
                <v:path gradientshapeok="t" o:connecttype="rect"/>
              </v:shapetype>
              <v:shape id="Text Box 2" o:spid="_x0000_s1026" type="#_x0000_t202" style="position:absolute;margin-left:0;margin-top:16.4pt;width:417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">
                <v:textbox style="mso-fit-shape-to-text:t">
                  <w:txbxContent>
                    <w:p w14:paraId="4D528D10" w14:textId="4063A879" w:rsidR="00C50E2E" w:rsidRPr="002E7F3A" w:rsidRDefault="00C50E2E" w:rsidP="00C50E2E">
                      <w:pPr>
                        <w:rPr>
                          <w:rFonts w:cstheme="minorHAnsi"/>
                        </w:rPr>
                      </w:pPr>
                      <w:r w:rsidRPr="002E7F3A">
                        <w:rPr>
                          <w:rFonts w:cstheme="minorHAnsi"/>
                        </w:rPr>
                        <w:t xml:space="preserve">Billing Information (Required to activate </w:t>
                      </w:r>
                      <w:proofErr w:type="spellStart"/>
                      <w:r w:rsidRPr="002E7F3A">
                        <w:rPr>
                          <w:rFonts w:cstheme="minorHAnsi"/>
                        </w:rPr>
                        <w:t>LifeBase</w:t>
                      </w:r>
                      <w:proofErr w:type="spellEnd"/>
                      <w:r w:rsidRPr="002E7F3A">
                        <w:rPr>
                          <w:rFonts w:cstheme="minorHAnsi"/>
                        </w:rPr>
                        <w:t xml:space="preserve"> App)</w:t>
                      </w:r>
                    </w:p>
                    <w:p w14:paraId="78502E84" w14:textId="5E22A5D4" w:rsidR="00C50E2E" w:rsidRPr="002E7F3A" w:rsidRDefault="00C50E2E" w:rsidP="00C50E2E">
                      <w:pPr>
                        <w:rPr>
                          <w:rFonts w:cstheme="minorHAnsi"/>
                        </w:rPr>
                      </w:pPr>
                      <w:r w:rsidRPr="002E7F3A">
                        <w:rPr>
                          <w:rFonts w:cstheme="minorHAnsi"/>
                        </w:rPr>
                        <w:t>CC#_____________________________________</w:t>
                      </w:r>
                      <w:proofErr w:type="gramStart"/>
                      <w:r w:rsidRPr="002E7F3A">
                        <w:rPr>
                          <w:rFonts w:cstheme="minorHAnsi"/>
                        </w:rPr>
                        <w:t>_  exp</w:t>
                      </w:r>
                      <w:proofErr w:type="gramEnd"/>
                      <w:r w:rsidRPr="002E7F3A">
                        <w:rPr>
                          <w:rFonts w:cstheme="minorHAnsi"/>
                        </w:rPr>
                        <w:t xml:space="preserve"> __________  3 dig ______  </w:t>
                      </w:r>
                    </w:p>
                    <w:p w14:paraId="37156940" w14:textId="77777777" w:rsidR="00C50E2E" w:rsidRPr="002E7F3A" w:rsidRDefault="00C50E2E" w:rsidP="00C50E2E">
                      <w:pPr>
                        <w:rPr>
                          <w:rFonts w:cstheme="minorHAnsi"/>
                          <w:b/>
                          <w:bCs/>
                          <w:u w:val="single"/>
                        </w:rPr>
                      </w:pPr>
                      <w:r w:rsidRPr="002E7F3A">
                        <w:rPr>
                          <w:rFonts w:cstheme="minorHAnsi"/>
                        </w:rPr>
                        <w:t xml:space="preserve"> </w:t>
                      </w:r>
                      <w:r w:rsidRPr="002E7F3A">
                        <w:rPr>
                          <w:rFonts w:cstheme="minorHAnsi"/>
                          <w:b/>
                          <w:bCs/>
                          <w:u w:val="single"/>
                        </w:rPr>
                        <w:t>(THIS INFO WILL BE BLACKED OUT AFTER ENTERED)</w:t>
                      </w:r>
                    </w:p>
                    <w:p w14:paraId="21C9735C" w14:textId="77777777" w:rsidR="00056709" w:rsidRDefault="00056709" w:rsidP="00056709">
                      <w:pPr>
                        <w:rPr>
                          <w:rFonts w:cstheme="minorHAnsi"/>
                          <w:b/>
                          <w:bCs/>
                          <w:u w:val="single"/>
                        </w:rPr>
                      </w:pPr>
                      <w:r>
                        <w:rPr>
                          <w:rFonts w:cstheme="minorHAnsi"/>
                          <w:b/>
                          <w:bCs/>
                          <w:u w:val="single"/>
                        </w:rPr>
                        <w:t xml:space="preserve">Billing email </w:t>
                      </w:r>
                      <w:proofErr w:type="gramStart"/>
                      <w:r>
                        <w:rPr>
                          <w:rFonts w:cstheme="minorHAnsi"/>
                          <w:b/>
                          <w:bCs/>
                          <w:u w:val="single"/>
                        </w:rPr>
                        <w:t>address:_</w:t>
                      </w:r>
                      <w:proofErr w:type="gramEnd"/>
                      <w:r>
                        <w:rPr>
                          <w:rFonts w:cstheme="minorHAnsi"/>
                          <w:b/>
                          <w:bCs/>
                          <w:u w:val="single"/>
                        </w:rPr>
                        <w:t>_________  ___________________________________________</w:t>
                      </w:r>
                    </w:p>
                    <w:p w14:paraId="5E724117" w14:textId="5E9E41D3" w:rsidR="00C50E2E" w:rsidRDefault="00C50E2E"/>
                  </w:txbxContent>
                </v:textbox>
                <w10:wrap type="square" anchorx="margin"/>
              </v:shape>
            </w:pict>
          </mc:Fallback>
        </mc:AlternateContent>
      </w:r>
    </w:p>
    <w:sectPr w:rsidR="00E86F64" w:rsidRPr="0088045B" w:rsidSect="003E4CF5">
      <w:headerReference w:type="default" r:id="rId6"/>
      <w:pgSz w:w="12240" w:h="15840"/>
      <w:pgMar w:top="1440" w:right="1080" w:bottom="72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7C280" w14:textId="77777777" w:rsidR="0032656A" w:rsidRDefault="0032656A" w:rsidP="001370A7">
      <w:pPr>
        <w:spacing w:after="0" w:line="240" w:lineRule="auto"/>
      </w:pPr>
      <w:r>
        <w:separator/>
      </w:r>
    </w:p>
  </w:endnote>
  <w:endnote w:type="continuationSeparator" w:id="0">
    <w:p w14:paraId="75377BFC" w14:textId="77777777" w:rsidR="0032656A" w:rsidRDefault="0032656A" w:rsidP="00137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218D2" w14:textId="77777777" w:rsidR="0032656A" w:rsidRDefault="0032656A" w:rsidP="001370A7">
      <w:pPr>
        <w:spacing w:after="0" w:line="240" w:lineRule="auto"/>
      </w:pPr>
      <w:r>
        <w:separator/>
      </w:r>
    </w:p>
  </w:footnote>
  <w:footnote w:type="continuationSeparator" w:id="0">
    <w:p w14:paraId="3D704AD1" w14:textId="77777777" w:rsidR="0032656A" w:rsidRDefault="0032656A" w:rsidP="00137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FB86B" w14:textId="4D439D43" w:rsidR="001370A7" w:rsidRDefault="005772D6">
    <w:pPr>
      <w:pStyle w:val="Header"/>
    </w:pPr>
    <w:r>
      <w:t xml:space="preserve">CUSTOMIZED NUTRITION </w:t>
    </w:r>
    <w:r w:rsidR="001370A7">
      <w:t>PLAN APPLICATION AND WAIVER</w:t>
    </w:r>
    <w:r>
      <w:tab/>
    </w:r>
    <w:r w:rsidR="00907F27">
      <w:rPr>
        <w:noProof/>
      </w:rPr>
      <w:drawing>
        <wp:inline distT="0" distB="0" distL="0" distR="0" wp14:anchorId="35F4ECCE" wp14:editId="4B9A9D0C">
          <wp:extent cx="627584" cy="2787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679711" cy="301919"/>
                  </a:xfrm>
                  <a:prstGeom prst="rect">
                    <a:avLst/>
                  </a:prstGeom>
                </pic:spPr>
              </pic:pic>
            </a:graphicData>
          </a:graphic>
        </wp:inline>
      </w:drawing>
    </w:r>
  </w:p>
  <w:p w14:paraId="6D42AC2C" w14:textId="77777777" w:rsidR="001370A7" w:rsidRDefault="001370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NTU2NDawMDUxtDRW0lEKTi0uzszPAykwrAUAI0gf3ywAAAA="/>
  </w:docVars>
  <w:rsids>
    <w:rsidRoot w:val="0088045B"/>
    <w:rsid w:val="00056709"/>
    <w:rsid w:val="000646B6"/>
    <w:rsid w:val="000B3739"/>
    <w:rsid w:val="00106141"/>
    <w:rsid w:val="00134E65"/>
    <w:rsid w:val="001370A7"/>
    <w:rsid w:val="00197069"/>
    <w:rsid w:val="001D4E96"/>
    <w:rsid w:val="001E545C"/>
    <w:rsid w:val="00227B37"/>
    <w:rsid w:val="002320A5"/>
    <w:rsid w:val="0024409D"/>
    <w:rsid w:val="00244266"/>
    <w:rsid w:val="00261567"/>
    <w:rsid w:val="0028391E"/>
    <w:rsid w:val="002C3FCC"/>
    <w:rsid w:val="002E7ED9"/>
    <w:rsid w:val="002E7F3A"/>
    <w:rsid w:val="00302289"/>
    <w:rsid w:val="0032656A"/>
    <w:rsid w:val="00383AF7"/>
    <w:rsid w:val="003921A7"/>
    <w:rsid w:val="003C2462"/>
    <w:rsid w:val="003E4CF5"/>
    <w:rsid w:val="003F0D0E"/>
    <w:rsid w:val="003F77F8"/>
    <w:rsid w:val="004342B9"/>
    <w:rsid w:val="00482B3F"/>
    <w:rsid w:val="004B7200"/>
    <w:rsid w:val="005772D6"/>
    <w:rsid w:val="005F13DA"/>
    <w:rsid w:val="00785691"/>
    <w:rsid w:val="008133A2"/>
    <w:rsid w:val="00816943"/>
    <w:rsid w:val="00821254"/>
    <w:rsid w:val="00823CDB"/>
    <w:rsid w:val="0088045B"/>
    <w:rsid w:val="008B0612"/>
    <w:rsid w:val="00907F27"/>
    <w:rsid w:val="009135FB"/>
    <w:rsid w:val="0094595C"/>
    <w:rsid w:val="00974E0F"/>
    <w:rsid w:val="00A72D3D"/>
    <w:rsid w:val="00A94D20"/>
    <w:rsid w:val="00B12AEA"/>
    <w:rsid w:val="00B41CA2"/>
    <w:rsid w:val="00B61294"/>
    <w:rsid w:val="00B72FF0"/>
    <w:rsid w:val="00B92B9B"/>
    <w:rsid w:val="00BD0764"/>
    <w:rsid w:val="00BE02D1"/>
    <w:rsid w:val="00C50E2E"/>
    <w:rsid w:val="00C53AD5"/>
    <w:rsid w:val="00C77FE2"/>
    <w:rsid w:val="00C84032"/>
    <w:rsid w:val="00CC2459"/>
    <w:rsid w:val="00D74168"/>
    <w:rsid w:val="00D76A0C"/>
    <w:rsid w:val="00D948C2"/>
    <w:rsid w:val="00DA7E36"/>
    <w:rsid w:val="00DB73A5"/>
    <w:rsid w:val="00E461EB"/>
    <w:rsid w:val="00E85E25"/>
    <w:rsid w:val="00E86F64"/>
    <w:rsid w:val="00EB1969"/>
    <w:rsid w:val="00EC5521"/>
    <w:rsid w:val="00EF5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AC1B2"/>
  <w15:docId w15:val="{78B5CB54-5864-4A60-AD7D-BBC4AD161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70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7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70A7"/>
  </w:style>
  <w:style w:type="paragraph" w:styleId="Footer">
    <w:name w:val="footer"/>
    <w:basedOn w:val="Normal"/>
    <w:link w:val="FooterChar"/>
    <w:uiPriority w:val="99"/>
    <w:unhideWhenUsed/>
    <w:rsid w:val="00137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0A7"/>
  </w:style>
  <w:style w:type="paragraph" w:styleId="NoSpacing">
    <w:name w:val="No Spacing"/>
    <w:uiPriority w:val="1"/>
    <w:qFormat/>
    <w:rsid w:val="00EC55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292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 Burton</dc:creator>
  <cp:keywords/>
  <dc:description/>
  <cp:lastModifiedBy>Max Muscle</cp:lastModifiedBy>
  <cp:revision>2</cp:revision>
  <dcterms:created xsi:type="dcterms:W3CDTF">2022-07-14T21:14:00Z</dcterms:created>
  <dcterms:modified xsi:type="dcterms:W3CDTF">2022-07-14T21:14:00Z</dcterms:modified>
</cp:coreProperties>
</file>